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364E" w:rsidRDefault="009A510F" w:rsidP="0025252E">
      <w:pPr>
        <w:jc w:val="right"/>
        <w:rPr>
          <w:rFonts w:eastAsia="Times New Roman" w:cs="Times New Roman"/>
        </w:rPr>
      </w:pPr>
      <w:r w:rsidRPr="000D08D4">
        <w:rPr>
          <w:rFonts w:eastAsia="Times New Roman" w:cs="Times New Roman"/>
        </w:rPr>
        <w:t xml:space="preserve">Załącznik nr 1 do Załącznika nr 3 do uchwały </w:t>
      </w:r>
      <w:r w:rsidR="0082364E">
        <w:rPr>
          <w:rFonts w:eastAsia="Times New Roman" w:cs="Times New Roman"/>
        </w:rPr>
        <w:t>258</w:t>
      </w:r>
      <w:r w:rsidR="0025252E" w:rsidRPr="000D08D4">
        <w:rPr>
          <w:rFonts w:eastAsia="Times New Roman" w:cs="Times New Roman"/>
        </w:rPr>
        <w:t xml:space="preserve"> </w:t>
      </w:r>
    </w:p>
    <w:p w:rsidR="0025252E" w:rsidRPr="000D08D4" w:rsidRDefault="0025252E" w:rsidP="0025252E">
      <w:pPr>
        <w:jc w:val="right"/>
        <w:rPr>
          <w:rFonts w:cstheme="minorHAnsi"/>
          <w:b/>
        </w:rPr>
      </w:pPr>
      <w:bookmarkStart w:id="0" w:name="_GoBack"/>
      <w:bookmarkEnd w:id="0"/>
      <w:r w:rsidRPr="000D08D4">
        <w:rPr>
          <w:rFonts w:eastAsia="Times New Roman" w:cs="Times New Roman"/>
        </w:rPr>
        <w:t>Senatu UŚ z dnia 26 kwietnia 2022 r.</w:t>
      </w:r>
    </w:p>
    <w:p w:rsidR="009A510F" w:rsidRPr="000D08D4" w:rsidRDefault="009A510F" w:rsidP="009A510F">
      <w:pPr>
        <w:jc w:val="right"/>
        <w:rPr>
          <w:rFonts w:cstheme="minorHAnsi"/>
          <w:b/>
        </w:rPr>
      </w:pPr>
      <w:r w:rsidRPr="000D08D4">
        <w:rPr>
          <w:rFonts w:eastAsia="Times New Roman" w:cs="Times New Roman"/>
        </w:rPr>
        <w:br/>
      </w: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9A510F" w:rsidRPr="000D08D4" w:rsidTr="00425E2F">
        <w:trPr>
          <w:trHeight w:val="1417"/>
        </w:trPr>
        <w:tc>
          <w:tcPr>
            <w:tcW w:w="9842" w:type="dxa"/>
            <w:shd w:val="clear" w:color="auto" w:fill="E7E6E6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9A510F" w:rsidRPr="000D08D4" w:rsidRDefault="009A510F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0D08D4">
              <w:rPr>
                <w:rFonts w:ascii="Calibri" w:hAnsi="Calibri"/>
                <w:b/>
                <w:sz w:val="28"/>
                <w:szCs w:val="28"/>
              </w:rPr>
              <w:t>SPRAWOZDANIE Z REALIZACJI INDYWIDUALNEGO PLANU BADAWCZEGO (IPB)</w:t>
            </w:r>
          </w:p>
          <w:p w:rsidR="00790CFE" w:rsidRPr="000D08D4" w:rsidRDefault="00790CFE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proofErr w:type="gramStart"/>
            <w:r w:rsidRPr="000D08D4">
              <w:rPr>
                <w:rFonts w:ascii="Calibri" w:hAnsi="Calibri"/>
                <w:b/>
              </w:rPr>
              <w:t>sporządzone</w:t>
            </w:r>
            <w:proofErr w:type="gramEnd"/>
            <w:r w:rsidRPr="000D08D4">
              <w:rPr>
                <w:rFonts w:ascii="Calibri" w:hAnsi="Calibri"/>
                <w:b/>
              </w:rPr>
              <w:t xml:space="preserve"> w ramach oceny śródokresowej</w:t>
            </w:r>
            <w:r w:rsidRPr="000D08D4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 w:rsidRPr="000D08D4">
              <w:rPr>
                <w:b/>
              </w:rPr>
              <w:t>w Międzynarodowej Środowiskowej Szkole Doktorskiej przy Centrum Studiów Polarnych w Uniwersytecie Śląskim w Katowicach</w:t>
            </w:r>
          </w:p>
        </w:tc>
      </w:tr>
    </w:tbl>
    <w:p w:rsidR="009A510F" w:rsidRPr="000D08D4" w:rsidRDefault="009A510F" w:rsidP="009A510F">
      <w:pPr>
        <w:jc w:val="both"/>
        <w:rPr>
          <w:color w:val="767171" w:themeColor="background2" w:themeShade="8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1276"/>
        <w:gridCol w:w="1276"/>
        <w:gridCol w:w="253"/>
        <w:gridCol w:w="3687"/>
      </w:tblGrid>
      <w:tr w:rsidR="009A510F" w:rsidRPr="000D08D4" w:rsidTr="00425E2F">
        <w:tc>
          <w:tcPr>
            <w:tcW w:w="9781" w:type="dxa"/>
            <w:gridSpan w:val="5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DANE OSOBOWE DOKTORANTA:</w:t>
            </w:r>
          </w:p>
        </w:tc>
      </w:tr>
      <w:tr w:rsidR="009A510F" w:rsidRPr="000D08D4" w:rsidTr="00425E2F">
        <w:tc>
          <w:tcPr>
            <w:tcW w:w="3289" w:type="dxa"/>
          </w:tcPr>
          <w:p w:rsidR="009A510F" w:rsidRPr="000D08D4" w:rsidRDefault="009A510F" w:rsidP="00425E2F">
            <w:pPr>
              <w:spacing w:after="120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sz w:val="20"/>
              </w:rPr>
              <w:t xml:space="preserve">Stopień </w:t>
            </w:r>
            <w:proofErr w:type="gramStart"/>
            <w:r w:rsidRPr="000D08D4">
              <w:rPr>
                <w:rFonts w:ascii="Calibri" w:hAnsi="Calibri"/>
                <w:sz w:val="20"/>
              </w:rPr>
              <w:t xml:space="preserve">zawodowy </w:t>
            </w:r>
            <w:r w:rsidRPr="000D08D4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0D08D4">
              <w:rPr>
                <w:rFonts w:ascii="Calibri" w:hAnsi="Calibri"/>
                <w:b/>
                <w:sz w:val="20"/>
              </w:rPr>
              <w:t xml:space="preserve"> i nazwisko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276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Nr albumu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 ……………</w:t>
            </w:r>
          </w:p>
        </w:tc>
        <w:tc>
          <w:tcPr>
            <w:tcW w:w="1276" w:type="dxa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9A510F" w:rsidRPr="000D08D4" w:rsidRDefault="009A510F" w:rsidP="00425E2F">
            <w:pPr>
              <w:spacing w:after="120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</w:t>
            </w:r>
          </w:p>
        </w:tc>
        <w:tc>
          <w:tcPr>
            <w:tcW w:w="3940" w:type="dxa"/>
            <w:gridSpan w:val="2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Data rozpoczęcia kształcenia w szkole doktorskiej:   …………………………………..</w:t>
            </w:r>
          </w:p>
        </w:tc>
      </w:tr>
      <w:tr w:rsidR="009A510F" w:rsidRPr="000D08D4" w:rsidTr="00425E2F">
        <w:tc>
          <w:tcPr>
            <w:tcW w:w="6094" w:type="dxa"/>
            <w:gridSpan w:val="4"/>
            <w:tcBorders>
              <w:bottom w:val="single" w:sz="4" w:space="0" w:color="auto"/>
            </w:tcBorders>
          </w:tcPr>
          <w:p w:rsidR="009A510F" w:rsidRPr="000D08D4" w:rsidRDefault="009A510F" w:rsidP="00425E2F">
            <w:pPr>
              <w:spacing w:before="60" w:after="60"/>
              <w:rPr>
                <w:rFonts w:ascii="Calibri" w:hAnsi="Calibri"/>
                <w:b/>
              </w:rPr>
            </w:pPr>
            <w:proofErr w:type="gramStart"/>
            <w:r w:rsidRPr="000D08D4">
              <w:rPr>
                <w:rFonts w:ascii="Calibri" w:hAnsi="Calibri"/>
                <w:b/>
                <w:sz w:val="20"/>
              </w:rPr>
              <w:t>Afiliacja:  UŚ</w:t>
            </w:r>
            <w:proofErr w:type="gramEnd"/>
            <w:r w:rsidRPr="000D08D4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0D08D4">
              <w:rPr>
                <w:rFonts w:ascii="Calibri" w:hAnsi="Calibri"/>
                <w:b/>
              </w:rPr>
              <w:sym w:font="Wingdings 2" w:char="F0A3"/>
            </w:r>
            <w:r w:rsidRPr="000D08D4">
              <w:rPr>
                <w:rFonts w:ascii="Calibri" w:hAnsi="Calibri"/>
                <w:b/>
              </w:rPr>
              <w:t xml:space="preserve"> </w:t>
            </w:r>
            <w:r w:rsidRPr="000D08D4">
              <w:rPr>
                <w:rFonts w:ascii="Calibri" w:hAnsi="Calibri"/>
                <w:b/>
                <w:sz w:val="18"/>
                <w:szCs w:val="18"/>
              </w:rPr>
              <w:t xml:space="preserve">    </w:t>
            </w:r>
            <w:r w:rsidRPr="000D08D4">
              <w:rPr>
                <w:rFonts w:ascii="Calibri" w:hAnsi="Calibri"/>
                <w:b/>
                <w:sz w:val="20"/>
              </w:rPr>
              <w:t>IGF PAN</w:t>
            </w:r>
            <w:r w:rsidRPr="000D08D4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0D08D4">
              <w:rPr>
                <w:rFonts w:ascii="Calibri" w:hAnsi="Calibri"/>
                <w:b/>
              </w:rPr>
              <w:sym w:font="Wingdings 2" w:char="F0A3"/>
            </w:r>
            <w:r w:rsidRPr="000D08D4">
              <w:rPr>
                <w:rFonts w:ascii="Calibri" w:hAnsi="Calibri"/>
                <w:b/>
              </w:rPr>
              <w:t xml:space="preserve">       </w:t>
            </w:r>
            <w:r w:rsidRPr="000D08D4">
              <w:rPr>
                <w:rFonts w:ascii="Calibri" w:hAnsi="Calibri"/>
                <w:b/>
                <w:sz w:val="20"/>
              </w:rPr>
              <w:t>IM PAN</w:t>
            </w:r>
            <w:r w:rsidRPr="000D08D4">
              <w:rPr>
                <w:rFonts w:ascii="Calibri" w:hAnsi="Calibri"/>
                <w:b/>
              </w:rPr>
              <w:t xml:space="preserve"> </w:t>
            </w:r>
            <w:r w:rsidRPr="000D08D4">
              <w:rPr>
                <w:rFonts w:ascii="Calibri" w:hAnsi="Calibri"/>
                <w:b/>
              </w:rPr>
              <w:sym w:font="Wingdings 2" w:char="F0A3"/>
            </w:r>
            <w:r w:rsidRPr="000D08D4">
              <w:rPr>
                <w:rFonts w:ascii="Calibri" w:hAnsi="Calibri"/>
                <w:b/>
                <w:sz w:val="20"/>
              </w:rPr>
              <w:t xml:space="preserve">           IO PAN</w:t>
            </w:r>
            <w:r w:rsidRPr="000D08D4">
              <w:rPr>
                <w:rFonts w:ascii="Calibri" w:hAnsi="Calibri"/>
                <w:b/>
              </w:rPr>
              <w:t xml:space="preserve"> </w:t>
            </w:r>
            <w:r w:rsidRPr="000D08D4">
              <w:rPr>
                <w:rFonts w:ascii="Calibri" w:hAnsi="Calibri"/>
                <w:b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18"/>
                <w:szCs w:val="18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t>Dyscyplina:</w:t>
            </w:r>
            <w:r w:rsidRPr="000D08D4">
              <w:rPr>
                <w:rFonts w:ascii="Calibri" w:hAnsi="Calibri"/>
                <w:b/>
                <w:sz w:val="18"/>
                <w:szCs w:val="18"/>
              </w:rPr>
              <w:t xml:space="preserve">    …………………</w:t>
            </w:r>
          </w:p>
        </w:tc>
      </w:tr>
    </w:tbl>
    <w:p w:rsidR="009A510F" w:rsidRPr="000D08D4" w:rsidRDefault="009A510F" w:rsidP="009A510F"/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1843"/>
        <w:gridCol w:w="2182"/>
        <w:gridCol w:w="2183"/>
      </w:tblGrid>
      <w:tr w:rsidR="009A510F" w:rsidRPr="000D08D4" w:rsidTr="00425E2F">
        <w:tc>
          <w:tcPr>
            <w:tcW w:w="9781" w:type="dxa"/>
            <w:gridSpan w:val="4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DANE OSOBOWE PROMOTORA/PROMOTORÓW/PROMOTORA POMOCNICZEGO:</w:t>
            </w:r>
          </w:p>
        </w:tc>
      </w:tr>
      <w:tr w:rsidR="009A510F" w:rsidRPr="000D08D4" w:rsidTr="00425E2F">
        <w:tc>
          <w:tcPr>
            <w:tcW w:w="9781" w:type="dxa"/>
            <w:gridSpan w:val="4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PROMOTOR:</w:t>
            </w:r>
          </w:p>
        </w:tc>
      </w:tr>
      <w:tr w:rsidR="009A510F" w:rsidRPr="000D08D4" w:rsidTr="00425E2F">
        <w:tc>
          <w:tcPr>
            <w:tcW w:w="3573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sz w:val="20"/>
              </w:rPr>
              <w:t xml:space="preserve">Tytuł/stopień </w:t>
            </w:r>
            <w:proofErr w:type="gramStart"/>
            <w:r w:rsidRPr="000D08D4">
              <w:rPr>
                <w:rFonts w:ascii="Calibri" w:hAnsi="Calibri"/>
                <w:sz w:val="20"/>
              </w:rPr>
              <w:t xml:space="preserve">naukowy </w:t>
            </w:r>
            <w:r w:rsidRPr="000D08D4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0D08D4">
              <w:rPr>
                <w:rFonts w:ascii="Calibri" w:hAnsi="Calibri"/>
                <w:b/>
                <w:sz w:val="20"/>
              </w:rPr>
              <w:t xml:space="preserve"> i nazwisko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18"/>
                <w:szCs w:val="18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</w:rPr>
              <w:t>Dyscyplina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  <w:tc>
          <w:tcPr>
            <w:tcW w:w="2182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Afiliacja: …………………………..</w:t>
            </w:r>
          </w:p>
        </w:tc>
        <w:tc>
          <w:tcPr>
            <w:tcW w:w="2183" w:type="dxa"/>
          </w:tcPr>
          <w:p w:rsidR="009A510F" w:rsidRPr="000D08D4" w:rsidRDefault="009A510F" w:rsidP="00425E2F">
            <w:pPr>
              <w:spacing w:after="0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………..</w:t>
            </w:r>
            <w:r w:rsidRPr="000D08D4">
              <w:rPr>
                <w:rFonts w:ascii="Calibri" w:hAnsi="Calibri"/>
                <w:b/>
                <w:sz w:val="20"/>
              </w:rPr>
              <w:t>………</w:t>
            </w:r>
          </w:p>
        </w:tc>
      </w:tr>
      <w:tr w:rsidR="009A510F" w:rsidRPr="000D08D4" w:rsidTr="00425E2F">
        <w:trPr>
          <w:trHeight w:val="260"/>
        </w:trPr>
        <w:tc>
          <w:tcPr>
            <w:tcW w:w="9781" w:type="dxa"/>
            <w:gridSpan w:val="4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0D08D4">
              <w:rPr>
                <w:rFonts w:ascii="Calibri" w:hAnsi="Calibri"/>
                <w:b/>
                <w:sz w:val="20"/>
              </w:rPr>
              <w:t>PROMOTOR/PROMOTOR POMOCNICZY*:</w:t>
            </w:r>
          </w:p>
        </w:tc>
      </w:tr>
      <w:tr w:rsidR="009A510F" w:rsidRPr="000D08D4" w:rsidTr="00425E2F">
        <w:trPr>
          <w:trHeight w:val="260"/>
        </w:trPr>
        <w:tc>
          <w:tcPr>
            <w:tcW w:w="3573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sz w:val="20"/>
              </w:rPr>
              <w:t xml:space="preserve">Tytuł/stopień </w:t>
            </w:r>
            <w:proofErr w:type="gramStart"/>
            <w:r w:rsidRPr="000D08D4">
              <w:rPr>
                <w:rFonts w:ascii="Calibri" w:hAnsi="Calibri"/>
                <w:sz w:val="20"/>
              </w:rPr>
              <w:t xml:space="preserve">naukowy </w:t>
            </w:r>
            <w:r w:rsidRPr="000D08D4">
              <w:rPr>
                <w:rFonts w:ascii="Calibri" w:hAnsi="Calibri"/>
                <w:b/>
                <w:sz w:val="20"/>
              </w:rPr>
              <w:t xml:space="preserve"> Imię</w:t>
            </w:r>
            <w:proofErr w:type="gramEnd"/>
            <w:r w:rsidRPr="000D08D4">
              <w:rPr>
                <w:rFonts w:ascii="Calibri" w:hAnsi="Calibri"/>
                <w:b/>
                <w:sz w:val="20"/>
              </w:rPr>
              <w:t xml:space="preserve"> i nazwisko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18"/>
                <w:szCs w:val="18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</w:rPr>
              <w:t>Dyscyplina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  <w:tc>
          <w:tcPr>
            <w:tcW w:w="2182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Afiliacja: …………………………..</w:t>
            </w:r>
          </w:p>
        </w:tc>
        <w:tc>
          <w:tcPr>
            <w:tcW w:w="2183" w:type="dxa"/>
          </w:tcPr>
          <w:p w:rsidR="009A510F" w:rsidRPr="000D08D4" w:rsidRDefault="009A510F" w:rsidP="00425E2F">
            <w:pPr>
              <w:spacing w:after="0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………..</w:t>
            </w:r>
            <w:r w:rsidRPr="000D08D4">
              <w:rPr>
                <w:rFonts w:ascii="Calibri" w:hAnsi="Calibri"/>
                <w:b/>
                <w:sz w:val="20"/>
              </w:rPr>
              <w:t>………</w:t>
            </w:r>
          </w:p>
        </w:tc>
      </w:tr>
    </w:tbl>
    <w:p w:rsidR="009A510F" w:rsidRPr="000D08D4" w:rsidRDefault="009A510F" w:rsidP="009A510F">
      <w:r w:rsidRPr="000D08D4">
        <w:t xml:space="preserve">* </w:t>
      </w:r>
      <w:proofErr w:type="gramStart"/>
      <w:r w:rsidRPr="000D08D4">
        <w:t>wypełnić jeśli</w:t>
      </w:r>
      <w:proofErr w:type="gramEnd"/>
      <w:r w:rsidRPr="000D08D4">
        <w:t xml:space="preserve"> drugi promotor lub promotor pomocniczy zostali wyznaczeni; niepotrzebne skreślić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KONCEPCJA ROZPRAWY DOKTORSKIEJ I WSTĘPNE WYNIKI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AC130D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TYTUŁ </w:t>
            </w:r>
            <w:r w:rsidR="009A510F" w:rsidRPr="000D08D4">
              <w:rPr>
                <w:rFonts w:ascii="Calibri" w:hAnsi="Calibri"/>
                <w:b/>
                <w:sz w:val="20"/>
              </w:rPr>
              <w:t>ROZPRAWY DOKTORSKIEJ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STRESZCZENIE PROJEKTU BADAWCZEGO </w:t>
            </w:r>
            <w:r w:rsidRPr="000D08D4">
              <w:rPr>
                <w:rFonts w:ascii="Calibri" w:hAnsi="Calibri"/>
                <w:sz w:val="20"/>
              </w:rPr>
              <w:t>(do 5000 znaków)</w:t>
            </w:r>
            <w:r w:rsidRPr="000D08D4">
              <w:rPr>
                <w:rFonts w:ascii="Calibri" w:hAnsi="Calibri"/>
                <w:b/>
                <w:sz w:val="20"/>
              </w:rPr>
              <w:t>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OPIS DOTYCHCZASOWYCH WYNIKÓW ORAZ NAJWAŻNIEJSZYCH OSIĄGNIĘĆ NAUKOWYCH </w:t>
            </w:r>
            <w:r w:rsidRPr="000D08D4">
              <w:rPr>
                <w:rFonts w:ascii="Calibri" w:hAnsi="Calibri"/>
                <w:sz w:val="20"/>
              </w:rPr>
              <w:t>(do 5000 znaków):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9A510F" w:rsidRPr="000D08D4" w:rsidRDefault="009A510F" w:rsidP="009A510F">
      <w:pPr>
        <w:rPr>
          <w:rFonts w:ascii="Calibri" w:hAnsi="Calibri"/>
          <w:b/>
          <w:sz w:val="20"/>
          <w:szCs w:val="20"/>
        </w:rPr>
      </w:pPr>
    </w:p>
    <w:p w:rsidR="009A510F" w:rsidRPr="000D08D4" w:rsidRDefault="009A510F" w:rsidP="009A510F">
      <w:pPr>
        <w:rPr>
          <w:rFonts w:ascii="Calibri" w:hAnsi="Calibri"/>
          <w:b/>
          <w:sz w:val="20"/>
          <w:szCs w:val="20"/>
        </w:rPr>
      </w:pPr>
      <w:r w:rsidRPr="000D08D4">
        <w:rPr>
          <w:rFonts w:ascii="Calibri" w:hAnsi="Calibri"/>
          <w:b/>
          <w:sz w:val="20"/>
          <w:szCs w:val="20"/>
        </w:rPr>
        <w:br w:type="page"/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1695"/>
        <w:gridCol w:w="1417"/>
        <w:gridCol w:w="2835"/>
        <w:gridCol w:w="2835"/>
      </w:tblGrid>
      <w:tr w:rsidR="009A510F" w:rsidRPr="000D08D4" w:rsidTr="00425E2F">
        <w:tc>
          <w:tcPr>
            <w:tcW w:w="9776" w:type="dxa"/>
            <w:gridSpan w:val="5"/>
            <w:shd w:val="clear" w:color="auto" w:fill="auto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lastRenderedPageBreak/>
              <w:t xml:space="preserve">REALIZACJA INDYWIDUALNEGO PLANU BADAWCZEGO (IPB) W ROKU AKADEMICKIM 20../20.. </w:t>
            </w:r>
            <w:proofErr w:type="gramStart"/>
            <w:r w:rsidRPr="000D08D4">
              <w:rPr>
                <w:rFonts w:ascii="Calibri" w:hAnsi="Calibri"/>
                <w:b/>
                <w:sz w:val="20"/>
                <w:szCs w:val="20"/>
              </w:rPr>
              <w:t>i</w:t>
            </w:r>
            <w:proofErr w:type="gramEnd"/>
            <w:r w:rsidRPr="000D08D4">
              <w:rPr>
                <w:rFonts w:ascii="Calibri" w:hAnsi="Calibri"/>
                <w:b/>
                <w:sz w:val="20"/>
                <w:szCs w:val="20"/>
              </w:rPr>
              <w:t xml:space="preserve"> 20../20..</w:t>
            </w:r>
          </w:p>
        </w:tc>
      </w:tr>
      <w:tr w:rsidR="009A510F" w:rsidRPr="000D08D4" w:rsidTr="00425E2F">
        <w:tc>
          <w:tcPr>
            <w:tcW w:w="994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1695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Opis zadania zgodny z IPB</w:t>
            </w:r>
          </w:p>
        </w:tc>
        <w:tc>
          <w:tcPr>
            <w:tcW w:w="1417" w:type="dxa"/>
          </w:tcPr>
          <w:p w:rsidR="009A510F" w:rsidRPr="000D08D4" w:rsidRDefault="009A510F" w:rsidP="00425E2F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</w:rPr>
              <w:t>Planowany termin realizacji zgodny z IPB</w:t>
            </w:r>
            <w:r w:rsidRPr="000D08D4">
              <w:rPr>
                <w:rFonts w:ascii="Calibri" w:hAnsi="Calibri"/>
                <w:sz w:val="20"/>
                <w:szCs w:val="20"/>
              </w:rPr>
              <w:t>**</w:t>
            </w:r>
            <w:r w:rsidRPr="000D08D4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Stopień realizacji, efekty realizacji</w:t>
            </w:r>
          </w:p>
        </w:tc>
        <w:tc>
          <w:tcPr>
            <w:tcW w:w="2835" w:type="dxa"/>
            <w:shd w:val="clear" w:color="auto" w:fill="auto"/>
          </w:tcPr>
          <w:p w:rsidR="009A510F" w:rsidRPr="000D08D4" w:rsidRDefault="009A510F" w:rsidP="00425E2F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Działania podjęte/planowane dla zredukowania rozbieżności pomiędzy harmonogramem IPB a stopniem realizacji zadania**</w:t>
            </w:r>
            <w:r w:rsidRPr="000D08D4">
              <w:rPr>
                <w:rFonts w:ascii="Calibri" w:hAnsi="Calibri"/>
                <w:sz w:val="20"/>
              </w:rPr>
              <w:t>*</w:t>
            </w:r>
          </w:p>
        </w:tc>
      </w:tr>
      <w:tr w:rsidR="009A510F" w:rsidRPr="000D08D4" w:rsidTr="00425E2F">
        <w:tc>
          <w:tcPr>
            <w:tcW w:w="994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695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417" w:type="dxa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</w:tr>
      <w:tr w:rsidR="009A510F" w:rsidRPr="000D08D4" w:rsidTr="00425E2F">
        <w:tc>
          <w:tcPr>
            <w:tcW w:w="994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695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417" w:type="dxa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</w:tr>
    </w:tbl>
    <w:p w:rsidR="009A510F" w:rsidRPr="000D08D4" w:rsidRDefault="009A510F" w:rsidP="009A510F">
      <w:pPr>
        <w:rPr>
          <w:rFonts w:ascii="Calibri" w:hAnsi="Calibri"/>
          <w:sz w:val="20"/>
          <w:szCs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4246"/>
        <w:gridCol w:w="1134"/>
        <w:gridCol w:w="3402"/>
      </w:tblGrid>
      <w:tr w:rsidR="009A510F" w:rsidRPr="000D08D4" w:rsidTr="00425E2F">
        <w:tc>
          <w:tcPr>
            <w:tcW w:w="9776" w:type="dxa"/>
            <w:gridSpan w:val="4"/>
            <w:shd w:val="clear" w:color="auto" w:fill="auto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t>WYKAZ ZADAŃ ZWIĄZANYCH Z REALIZACJĄ PROJEKTU BADAWCZEGO NIEUJĘTYCH W IPB</w:t>
            </w:r>
            <w:r w:rsidRPr="000D08D4">
              <w:rPr>
                <w:rFonts w:ascii="Calibri" w:hAnsi="Calibri"/>
                <w:sz w:val="20"/>
                <w:szCs w:val="20"/>
              </w:rPr>
              <w:t>**</w:t>
            </w:r>
            <w:r w:rsidRPr="000D08D4">
              <w:rPr>
                <w:rFonts w:ascii="Calibri" w:hAnsi="Calibri"/>
                <w:sz w:val="20"/>
              </w:rPr>
              <w:t>*</w:t>
            </w:r>
          </w:p>
        </w:tc>
      </w:tr>
      <w:tr w:rsidR="009A510F" w:rsidRPr="000D08D4" w:rsidTr="00425E2F">
        <w:tc>
          <w:tcPr>
            <w:tcW w:w="994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4246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 xml:space="preserve">Opis zadania </w:t>
            </w:r>
          </w:p>
        </w:tc>
        <w:tc>
          <w:tcPr>
            <w:tcW w:w="1134" w:type="dxa"/>
          </w:tcPr>
          <w:p w:rsidR="009A510F" w:rsidRPr="000D08D4" w:rsidRDefault="009A510F" w:rsidP="00425E2F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</w:rPr>
              <w:t xml:space="preserve">Termin realizacji </w:t>
            </w:r>
          </w:p>
        </w:tc>
        <w:tc>
          <w:tcPr>
            <w:tcW w:w="3402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Efekty realizacji</w:t>
            </w:r>
          </w:p>
        </w:tc>
      </w:tr>
      <w:tr w:rsidR="009A510F" w:rsidRPr="000D08D4" w:rsidTr="00425E2F">
        <w:tc>
          <w:tcPr>
            <w:tcW w:w="994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4246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3402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</w:tr>
      <w:tr w:rsidR="009A510F" w:rsidRPr="000D08D4" w:rsidTr="00425E2F">
        <w:tc>
          <w:tcPr>
            <w:tcW w:w="994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4246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3402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</w:tr>
    </w:tbl>
    <w:p w:rsidR="009A510F" w:rsidRPr="000D08D4" w:rsidRDefault="009A510F" w:rsidP="009A510F">
      <w:pPr>
        <w:jc w:val="both"/>
        <w:rPr>
          <w:rFonts w:ascii="Calibri" w:hAnsi="Calibri"/>
          <w:sz w:val="20"/>
        </w:rPr>
      </w:pPr>
      <w:r w:rsidRPr="000D08D4">
        <w:rPr>
          <w:rFonts w:ascii="Calibri" w:hAnsi="Calibri"/>
          <w:sz w:val="20"/>
        </w:rPr>
        <w:t xml:space="preserve">* Kategorie zadań harmonogramu przygotowania rozprawy doktorskiej: </w:t>
      </w:r>
      <w:r w:rsidRPr="000D08D4">
        <w:rPr>
          <w:rFonts w:ascii="Calibri" w:hAnsi="Calibri"/>
          <w:b/>
          <w:sz w:val="20"/>
        </w:rPr>
        <w:t>BD</w:t>
      </w:r>
      <w:r w:rsidRPr="000D08D4">
        <w:rPr>
          <w:rFonts w:ascii="Calibri" w:hAnsi="Calibri"/>
          <w:sz w:val="20"/>
        </w:rPr>
        <w:t xml:space="preserve"> – zadania badawcze; </w:t>
      </w:r>
      <w:r w:rsidRPr="000D08D4">
        <w:rPr>
          <w:rFonts w:ascii="Calibri" w:hAnsi="Calibri"/>
          <w:b/>
          <w:sz w:val="20"/>
        </w:rPr>
        <w:t xml:space="preserve">INT </w:t>
      </w:r>
      <w:r w:rsidRPr="000D08D4">
        <w:rPr>
          <w:rFonts w:ascii="Calibri" w:hAnsi="Calibri"/>
          <w:sz w:val="20"/>
        </w:rPr>
        <w:t xml:space="preserve">– staże, kursy specjalistyczne, warsztaty, inne formy podnoszenia kwalifikacji; </w:t>
      </w:r>
      <w:r w:rsidRPr="000D08D4">
        <w:rPr>
          <w:rFonts w:ascii="Calibri" w:hAnsi="Calibri"/>
          <w:b/>
          <w:sz w:val="20"/>
        </w:rPr>
        <w:t>KNF</w:t>
      </w:r>
      <w:r w:rsidRPr="000D08D4">
        <w:rPr>
          <w:rFonts w:ascii="Calibri" w:hAnsi="Calibri"/>
          <w:sz w:val="20"/>
        </w:rPr>
        <w:t xml:space="preserve"> – udział w konferencjach, sympozjach, seminariach, prezentacja wyników badań; </w:t>
      </w:r>
      <w:r w:rsidRPr="000D08D4">
        <w:rPr>
          <w:rFonts w:ascii="Calibri" w:hAnsi="Calibri"/>
          <w:b/>
          <w:sz w:val="20"/>
        </w:rPr>
        <w:t>PRO</w:t>
      </w:r>
      <w:r w:rsidRPr="000D08D4">
        <w:rPr>
          <w:rFonts w:ascii="Calibri" w:hAnsi="Calibri"/>
          <w:sz w:val="20"/>
        </w:rPr>
        <w:t xml:space="preserve"> – pozyskiwanie środków na realizację projektu doktorskiego; </w:t>
      </w:r>
      <w:r w:rsidRPr="000D08D4">
        <w:rPr>
          <w:rFonts w:ascii="Calibri" w:hAnsi="Calibri"/>
          <w:b/>
          <w:sz w:val="20"/>
        </w:rPr>
        <w:t>PUB</w:t>
      </w:r>
      <w:r w:rsidRPr="000D08D4">
        <w:rPr>
          <w:rFonts w:ascii="Calibri" w:hAnsi="Calibri"/>
          <w:sz w:val="20"/>
        </w:rPr>
        <w:t xml:space="preserve"> – przygotowanie recenzowanych publikacji naukowych; </w:t>
      </w:r>
      <w:r w:rsidRPr="000D08D4">
        <w:rPr>
          <w:rFonts w:ascii="Calibri" w:hAnsi="Calibri"/>
          <w:b/>
          <w:sz w:val="20"/>
        </w:rPr>
        <w:t>INN</w:t>
      </w:r>
      <w:r w:rsidRPr="000D08D4">
        <w:rPr>
          <w:rFonts w:ascii="Calibri" w:hAnsi="Calibri"/>
          <w:sz w:val="20"/>
        </w:rPr>
        <w:t xml:space="preserve"> – inne zadania związane z przygotowaniem rozprawy doktorskiej.</w:t>
      </w:r>
    </w:p>
    <w:p w:rsidR="009A510F" w:rsidRPr="000D08D4" w:rsidRDefault="009A510F" w:rsidP="009A510F">
      <w:pPr>
        <w:jc w:val="both"/>
        <w:rPr>
          <w:rFonts w:ascii="Calibri" w:hAnsi="Calibri"/>
          <w:sz w:val="20"/>
        </w:rPr>
      </w:pPr>
      <w:r w:rsidRPr="000D08D4">
        <w:rPr>
          <w:rFonts w:ascii="Calibri" w:hAnsi="Calibri"/>
          <w:sz w:val="20"/>
          <w:szCs w:val="20"/>
        </w:rPr>
        <w:t>** Proszę wpisać wszystkie zadania zaplanowane w IPB do realizacji do oceny śródokresowej oraz zadania zaplanowane w IPB do realizacji w latach kolejnych, jeśli w całości lub częściowo zostały zrealizowane.</w:t>
      </w:r>
    </w:p>
    <w:p w:rsidR="009A510F" w:rsidRPr="000D08D4" w:rsidRDefault="009A510F" w:rsidP="009A510F">
      <w:pPr>
        <w:rPr>
          <w:rFonts w:ascii="Calibri" w:hAnsi="Calibri"/>
          <w:sz w:val="20"/>
        </w:rPr>
      </w:pPr>
      <w:r w:rsidRPr="000D08D4">
        <w:rPr>
          <w:rFonts w:ascii="Calibri" w:hAnsi="Calibri"/>
          <w:sz w:val="20"/>
        </w:rPr>
        <w:t xml:space="preserve">*** </w:t>
      </w:r>
      <w:proofErr w:type="gramStart"/>
      <w:r w:rsidRPr="000D08D4">
        <w:rPr>
          <w:rFonts w:ascii="Calibri" w:hAnsi="Calibri"/>
          <w:sz w:val="20"/>
        </w:rPr>
        <w:t>wypełnić jeśli</w:t>
      </w:r>
      <w:proofErr w:type="gramEnd"/>
      <w:r w:rsidRPr="000D08D4">
        <w:rPr>
          <w:rFonts w:ascii="Calibri" w:hAnsi="Calibri"/>
          <w:sz w:val="20"/>
        </w:rPr>
        <w:t xml:space="preserve"> dotyczy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414"/>
        <w:gridCol w:w="571"/>
        <w:gridCol w:w="455"/>
        <w:gridCol w:w="254"/>
        <w:gridCol w:w="70"/>
        <w:gridCol w:w="780"/>
        <w:gridCol w:w="284"/>
        <w:gridCol w:w="197"/>
        <w:gridCol w:w="1260"/>
        <w:gridCol w:w="273"/>
        <w:gridCol w:w="679"/>
        <w:gridCol w:w="1276"/>
      </w:tblGrid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WYKAZ OSIĄGNIĘĆ PUBLIKACYJNYCH, UDZIAŁU W KONFERENCJACH NAUKOWYCH, REALIZOWANYCH PROJEKTÓW, FORM PODNOSZENIA KWALIFIKACJI DOKTORANTA W ZWIĄZKU Z REALIZACJĄ IPB </w:t>
            </w:r>
            <w:r w:rsidRPr="000D08D4">
              <w:rPr>
                <w:rFonts w:ascii="Calibri" w:hAnsi="Calibri"/>
                <w:sz w:val="20"/>
              </w:rPr>
              <w:t>*</w:t>
            </w: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DE5336">
            <w:pPr>
              <w:pStyle w:val="Default"/>
              <w:rPr>
                <w:lang w:val="pl-PL"/>
              </w:rPr>
            </w:pPr>
            <w:r w:rsidRPr="000D08D4">
              <w:rPr>
                <w:rFonts w:ascii="Calibri" w:hAnsi="Calibri" w:cs="Arial"/>
                <w:b/>
                <w:sz w:val="20"/>
                <w:szCs w:val="20"/>
                <w:lang w:val="pl-PL"/>
              </w:rPr>
              <w:t xml:space="preserve">Publikacje w czasopismach </w:t>
            </w:r>
            <w:r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naukowych</w:t>
            </w:r>
            <w:r w:rsidR="00F74F59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 </w:t>
            </w:r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lub</w:t>
            </w:r>
            <w:r w:rsidR="00F74F59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 recenzowanych materiałach z konferencji międzynarodowych</w:t>
            </w:r>
            <w:r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, wymienionych w </w:t>
            </w:r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załączniku do aktualnego</w:t>
            </w:r>
            <w:r w:rsidR="00F74F59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 </w:t>
            </w:r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komunikatu Ministerstwa Edukacji i Nauki (dalej </w:t>
            </w:r>
            <w:proofErr w:type="spellStart"/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MEiN</w:t>
            </w:r>
            <w:proofErr w:type="spellEnd"/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) w sprawie </w:t>
            </w:r>
            <w:r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wykaz</w:t>
            </w:r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u</w:t>
            </w:r>
            <w:r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 </w:t>
            </w:r>
            <w:r w:rsidR="0028652B" w:rsidRPr="000D08D4">
              <w:rPr>
                <w:rFonts w:ascii="Calibri" w:hAnsi="Calibri" w:cs="Arial"/>
                <w:b/>
                <w:sz w:val="20"/>
                <w:szCs w:val="20"/>
                <w:lang w:val="pl-PL"/>
              </w:rPr>
              <w:t xml:space="preserve">czasopismach </w:t>
            </w:r>
            <w:r w:rsidR="0028652B" w:rsidRPr="000D08D4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>naukowych i recenzowanych materiałów z konferencji międzynarodowych.</w:t>
            </w:r>
            <w:r w:rsidR="0028652B" w:rsidRPr="000D08D4" w:rsidDel="00F74F59">
              <w:rPr>
                <w:rFonts w:asciiTheme="minorHAnsi" w:hAnsiTheme="minorHAnsi" w:cstheme="minorHAnsi"/>
                <w:b/>
                <w:sz w:val="20"/>
                <w:szCs w:val="20"/>
                <w:lang w:val="pl-PL"/>
              </w:rPr>
              <w:t xml:space="preserve"> </w:t>
            </w:r>
          </w:p>
        </w:tc>
      </w:tr>
      <w:tr w:rsidR="009A510F" w:rsidRPr="000D08D4" w:rsidTr="00425E2F">
        <w:tc>
          <w:tcPr>
            <w:tcW w:w="4248" w:type="dxa"/>
            <w:gridSpan w:val="3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Opis bibliograficzny</w:t>
            </w:r>
          </w:p>
        </w:tc>
        <w:tc>
          <w:tcPr>
            <w:tcW w:w="779" w:type="dxa"/>
            <w:gridSpan w:val="3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 w:rsidRPr="000D08D4">
              <w:rPr>
                <w:rFonts w:ascii="Calibri" w:hAnsi="Calibri"/>
                <w:sz w:val="20"/>
                <w:szCs w:val="20"/>
              </w:rPr>
              <w:t>Impact</w:t>
            </w:r>
            <w:proofErr w:type="spellEnd"/>
            <w:r w:rsidRPr="000D08D4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Pr="000D08D4">
              <w:rPr>
                <w:rFonts w:ascii="Calibri" w:hAnsi="Calibri"/>
                <w:sz w:val="20"/>
                <w:szCs w:val="20"/>
              </w:rPr>
              <w:t>Factor</w:t>
            </w:r>
            <w:proofErr w:type="spellEnd"/>
          </w:p>
        </w:tc>
        <w:tc>
          <w:tcPr>
            <w:tcW w:w="1064" w:type="dxa"/>
            <w:gridSpan w:val="2"/>
          </w:tcPr>
          <w:p w:rsidR="009A510F" w:rsidRPr="000D08D4" w:rsidRDefault="009A510F" w:rsidP="00425E2F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</w:rPr>
              <w:t xml:space="preserve">Liczba punktów </w:t>
            </w:r>
            <w:proofErr w:type="spellStart"/>
            <w:r w:rsidRPr="000D08D4">
              <w:rPr>
                <w:rFonts w:ascii="Calibri" w:hAnsi="Calibri"/>
                <w:sz w:val="20"/>
              </w:rPr>
              <w:t>MEiN</w:t>
            </w:r>
            <w:proofErr w:type="spellEnd"/>
            <w:r w:rsidRPr="000D08D4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3685" w:type="dxa"/>
            <w:gridSpan w:val="5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Zakres prac wykonanych przez doktoranta w trakcie przygotowania publikacji</w:t>
            </w:r>
          </w:p>
        </w:tc>
      </w:tr>
      <w:tr w:rsidR="009A510F" w:rsidRPr="000D08D4" w:rsidTr="00425E2F">
        <w:tc>
          <w:tcPr>
            <w:tcW w:w="4248" w:type="dxa"/>
            <w:gridSpan w:val="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064" w:type="dxa"/>
            <w:gridSpan w:val="2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</w:tr>
      <w:tr w:rsidR="009A510F" w:rsidRPr="000D08D4" w:rsidTr="00425E2F">
        <w:tc>
          <w:tcPr>
            <w:tcW w:w="4248" w:type="dxa"/>
            <w:gridSpan w:val="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064" w:type="dxa"/>
            <w:gridSpan w:val="2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</w:rPr>
            </w:pP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F74F59">
            <w:pPr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t>M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>onografi</w:t>
            </w:r>
            <w:r w:rsidRPr="000D08D4">
              <w:rPr>
                <w:rFonts w:ascii="Calibri" w:hAnsi="Calibri"/>
                <w:b/>
                <w:sz w:val="20"/>
                <w:szCs w:val="20"/>
              </w:rPr>
              <w:t>e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 xml:space="preserve"> naukow</w:t>
            </w:r>
            <w:r w:rsidRPr="000D08D4">
              <w:rPr>
                <w:rFonts w:ascii="Calibri" w:hAnsi="Calibri"/>
                <w:b/>
                <w:sz w:val="20"/>
                <w:szCs w:val="20"/>
              </w:rPr>
              <w:t>e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28652B" w:rsidRPr="000D08D4">
              <w:rPr>
                <w:rFonts w:ascii="Calibri" w:hAnsi="Calibri"/>
                <w:b/>
                <w:sz w:val="20"/>
                <w:szCs w:val="20"/>
              </w:rPr>
              <w:t>lub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 xml:space="preserve"> rozdział</w:t>
            </w:r>
            <w:r w:rsidRPr="000D08D4">
              <w:rPr>
                <w:rFonts w:ascii="Calibri" w:hAnsi="Calibri"/>
                <w:b/>
                <w:sz w:val="20"/>
                <w:szCs w:val="20"/>
              </w:rPr>
              <w:t>y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 xml:space="preserve"> w monografiach naukowych </w:t>
            </w:r>
            <w:r w:rsidRPr="000D08D4">
              <w:rPr>
                <w:rFonts w:ascii="Calibri" w:hAnsi="Calibri"/>
                <w:b/>
                <w:sz w:val="20"/>
                <w:szCs w:val="20"/>
              </w:rPr>
              <w:t xml:space="preserve">opublikowane przez 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>wydawnictw</w:t>
            </w:r>
            <w:r w:rsidRPr="000D08D4"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28652B" w:rsidRPr="000D08D4">
              <w:rPr>
                <w:rFonts w:cstheme="minorHAnsi"/>
                <w:b/>
                <w:sz w:val="20"/>
                <w:szCs w:val="20"/>
              </w:rPr>
              <w:t xml:space="preserve">wymienione w załączniku do aktualnego komunikatu </w:t>
            </w:r>
            <w:proofErr w:type="spellStart"/>
            <w:r w:rsidR="0028652B" w:rsidRPr="000D08D4">
              <w:rPr>
                <w:rFonts w:cstheme="minorHAnsi"/>
                <w:b/>
                <w:sz w:val="20"/>
                <w:szCs w:val="20"/>
              </w:rPr>
              <w:t>MEiN</w:t>
            </w:r>
            <w:proofErr w:type="spellEnd"/>
            <w:r w:rsidR="0028652B" w:rsidRPr="000D08D4">
              <w:rPr>
                <w:rFonts w:cstheme="minorHAnsi"/>
                <w:b/>
                <w:sz w:val="20"/>
                <w:szCs w:val="20"/>
              </w:rPr>
              <w:t xml:space="preserve"> w sprawie wykazu wydawnictw publikujących 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>recenzowan</w:t>
            </w:r>
            <w:r w:rsidR="0028652B" w:rsidRPr="000D08D4">
              <w:rPr>
                <w:rFonts w:ascii="Calibri" w:hAnsi="Calibri"/>
                <w:b/>
                <w:sz w:val="20"/>
                <w:szCs w:val="20"/>
              </w:rPr>
              <w:t>e</w:t>
            </w:r>
            <w:r w:rsidR="009A510F" w:rsidRPr="000D08D4">
              <w:rPr>
                <w:rFonts w:ascii="Calibri" w:hAnsi="Calibri"/>
                <w:b/>
                <w:sz w:val="20"/>
                <w:szCs w:val="20"/>
              </w:rPr>
              <w:t xml:space="preserve"> monografie naukowe</w:t>
            </w:r>
            <w:r w:rsidR="0028652B" w:rsidRPr="000D08D4">
              <w:rPr>
                <w:rFonts w:ascii="Calibri" w:hAnsi="Calibri"/>
                <w:b/>
                <w:sz w:val="20"/>
                <w:szCs w:val="20"/>
              </w:rPr>
              <w:t>.</w:t>
            </w:r>
          </w:p>
        </w:tc>
      </w:tr>
      <w:tr w:rsidR="009A510F" w:rsidRPr="000D08D4" w:rsidTr="00425E2F">
        <w:tc>
          <w:tcPr>
            <w:tcW w:w="4957" w:type="dxa"/>
            <w:gridSpan w:val="5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Opis bibliograficzny</w:t>
            </w:r>
          </w:p>
        </w:tc>
        <w:tc>
          <w:tcPr>
            <w:tcW w:w="1134" w:type="dxa"/>
            <w:gridSpan w:val="3"/>
          </w:tcPr>
          <w:p w:rsidR="009A510F" w:rsidRPr="000D08D4" w:rsidRDefault="009A510F" w:rsidP="00425E2F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</w:rPr>
              <w:t xml:space="preserve">Liczba punktów </w:t>
            </w:r>
            <w:proofErr w:type="spellStart"/>
            <w:r w:rsidRPr="000D08D4">
              <w:rPr>
                <w:rFonts w:ascii="Calibri" w:hAnsi="Calibri"/>
                <w:sz w:val="20"/>
              </w:rPr>
              <w:t>MEiN</w:t>
            </w:r>
            <w:proofErr w:type="spellEnd"/>
          </w:p>
        </w:tc>
        <w:tc>
          <w:tcPr>
            <w:tcW w:w="3685" w:type="dxa"/>
            <w:gridSpan w:val="5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Zakres prac wykonanych przez doktoranta w trakcie przygotowania publikacji</w:t>
            </w:r>
          </w:p>
        </w:tc>
      </w:tr>
      <w:tr w:rsidR="009A510F" w:rsidRPr="000D08D4" w:rsidTr="00425E2F">
        <w:tc>
          <w:tcPr>
            <w:tcW w:w="4957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  <w:gridSpan w:val="3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4957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  <w:gridSpan w:val="3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lastRenderedPageBreak/>
              <w:t>Realizowane lub współrealizowane projekty obejmujące badania naukowe</w:t>
            </w:r>
          </w:p>
        </w:tc>
      </w:tr>
      <w:tr w:rsidR="009A510F" w:rsidRPr="000D08D4" w:rsidTr="00425E2F">
        <w:tc>
          <w:tcPr>
            <w:tcW w:w="3677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Tytuł i akronim projektu</w:t>
            </w:r>
          </w:p>
        </w:tc>
        <w:tc>
          <w:tcPr>
            <w:tcW w:w="1026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Kierownik projektu</w:t>
            </w:r>
          </w:p>
        </w:tc>
        <w:tc>
          <w:tcPr>
            <w:tcW w:w="1585" w:type="dxa"/>
            <w:gridSpan w:val="5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Źródło finansowania</w:t>
            </w:r>
          </w:p>
        </w:tc>
        <w:tc>
          <w:tcPr>
            <w:tcW w:w="1260" w:type="dxa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Okres realizacji</w:t>
            </w:r>
          </w:p>
        </w:tc>
        <w:tc>
          <w:tcPr>
            <w:tcW w:w="2228" w:type="dxa"/>
            <w:gridSpan w:val="3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Rola w projekcie i opis wykonywanych zadań</w:t>
            </w:r>
          </w:p>
        </w:tc>
      </w:tr>
      <w:tr w:rsidR="009A510F" w:rsidRPr="000D08D4" w:rsidTr="00425E2F">
        <w:tc>
          <w:tcPr>
            <w:tcW w:w="3677" w:type="dxa"/>
            <w:gridSpan w:val="2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260" w:type="dxa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3677" w:type="dxa"/>
            <w:gridSpan w:val="2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260" w:type="dxa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  <w:r w:rsidRPr="000D08D4">
              <w:rPr>
                <w:rFonts w:ascii="Calibri" w:hAnsi="Calibri"/>
                <w:b/>
                <w:sz w:val="20"/>
              </w:rPr>
              <w:t>Wystąpienia na konferencjach naukowych (referat, poster, inne)</w:t>
            </w:r>
          </w:p>
        </w:tc>
      </w:tr>
      <w:tr w:rsidR="009A510F" w:rsidRPr="000D08D4" w:rsidTr="00425E2F">
        <w:tc>
          <w:tcPr>
            <w:tcW w:w="3677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Tytuł wystąpienia</w:t>
            </w:r>
          </w:p>
        </w:tc>
        <w:tc>
          <w:tcPr>
            <w:tcW w:w="2611" w:type="dxa"/>
            <w:gridSpan w:val="7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Tytuł konferencji</w:t>
            </w:r>
          </w:p>
        </w:tc>
        <w:tc>
          <w:tcPr>
            <w:tcW w:w="1533" w:type="dxa"/>
            <w:gridSpan w:val="2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Data i miejsce wystąpienia</w:t>
            </w:r>
          </w:p>
        </w:tc>
        <w:tc>
          <w:tcPr>
            <w:tcW w:w="1955" w:type="dxa"/>
            <w:gridSpan w:val="2"/>
            <w:shd w:val="clear" w:color="auto" w:fill="auto"/>
          </w:tcPr>
          <w:p w:rsidR="009A510F" w:rsidRPr="000D08D4" w:rsidRDefault="009A510F" w:rsidP="00425E2F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Forma prezentacji (referat, poster, inne)</w:t>
            </w:r>
          </w:p>
        </w:tc>
      </w:tr>
      <w:tr w:rsidR="009A510F" w:rsidRPr="000D08D4" w:rsidTr="00425E2F">
        <w:tc>
          <w:tcPr>
            <w:tcW w:w="3677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533" w:type="dxa"/>
            <w:gridSpan w:val="2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A510F" w:rsidRPr="000D08D4" w:rsidTr="00425E2F">
        <w:tc>
          <w:tcPr>
            <w:tcW w:w="3677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533" w:type="dxa"/>
            <w:gridSpan w:val="2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t>Staże, kursy, szkolenia, wymiana akademicka, inne formy podnoszenia kwalifikacji</w:t>
            </w:r>
          </w:p>
        </w:tc>
      </w:tr>
      <w:tr w:rsidR="009A510F" w:rsidRPr="000D08D4" w:rsidTr="00425E2F">
        <w:tc>
          <w:tcPr>
            <w:tcW w:w="2263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Organizator/instytucja przyjmująca</w:t>
            </w:r>
          </w:p>
        </w:tc>
        <w:tc>
          <w:tcPr>
            <w:tcW w:w="3544" w:type="dxa"/>
            <w:gridSpan w:val="6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Tytuł lub zakres merytoryczny</w:t>
            </w:r>
          </w:p>
        </w:tc>
        <w:tc>
          <w:tcPr>
            <w:tcW w:w="2693" w:type="dxa"/>
            <w:gridSpan w:val="5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Opiekunowie merytoryczni, instruktorzy, wykładowcy</w:t>
            </w:r>
          </w:p>
        </w:tc>
        <w:tc>
          <w:tcPr>
            <w:tcW w:w="1276" w:type="dxa"/>
            <w:shd w:val="clear" w:color="auto" w:fill="auto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0D08D4">
              <w:rPr>
                <w:rFonts w:ascii="Calibri" w:hAnsi="Calibri"/>
                <w:sz w:val="20"/>
                <w:szCs w:val="20"/>
              </w:rPr>
              <w:t>Data</w:t>
            </w:r>
          </w:p>
        </w:tc>
      </w:tr>
      <w:tr w:rsidR="009A510F" w:rsidRPr="000D08D4" w:rsidTr="00425E2F">
        <w:tc>
          <w:tcPr>
            <w:tcW w:w="2263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  <w:gridSpan w:val="5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2263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  <w:gridSpan w:val="5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  <w:sz w:val="20"/>
                <w:szCs w:val="20"/>
              </w:rPr>
            </w:pPr>
            <w:r w:rsidRPr="000D08D4">
              <w:rPr>
                <w:rFonts w:ascii="Calibri" w:hAnsi="Calibri"/>
                <w:b/>
                <w:sz w:val="20"/>
                <w:szCs w:val="20"/>
              </w:rPr>
              <w:t>Inne osiągnięcia</w:t>
            </w: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  <w:tr w:rsidR="009A510F" w:rsidRPr="000D08D4" w:rsidTr="00425E2F">
        <w:tc>
          <w:tcPr>
            <w:tcW w:w="9776" w:type="dxa"/>
            <w:gridSpan w:val="13"/>
            <w:shd w:val="clear" w:color="auto" w:fill="auto"/>
          </w:tcPr>
          <w:p w:rsidR="009A510F" w:rsidRPr="000D08D4" w:rsidRDefault="009A510F" w:rsidP="00425E2F">
            <w:pPr>
              <w:rPr>
                <w:rFonts w:ascii="Calibri" w:hAnsi="Calibri"/>
                <w:b/>
              </w:rPr>
            </w:pPr>
          </w:p>
        </w:tc>
      </w:tr>
    </w:tbl>
    <w:p w:rsidR="009A510F" w:rsidRPr="000D08D4" w:rsidRDefault="009A510F" w:rsidP="009A510F">
      <w:pPr>
        <w:jc w:val="both"/>
        <w:rPr>
          <w:rFonts w:ascii="Calibri" w:hAnsi="Calibri"/>
          <w:sz w:val="20"/>
        </w:rPr>
      </w:pPr>
      <w:r w:rsidRPr="000D08D4">
        <w:rPr>
          <w:rFonts w:ascii="Calibri" w:hAnsi="Calibri"/>
          <w:sz w:val="20"/>
        </w:rPr>
        <w:t>*Do sprawozdania proszę dołączyć załączniki potwierdzające osiągnięcia: kopię strony tytułowej publikacji lub monografii, program konferencji lub abstrakt prezentacji, decyzja dotycząca finansowania projektu, certyfikaty odbytych szkoleń, staży i inne.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TERMIN ZŁOŻENIA ROZPRAWY DOKTORSKIEJ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i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Planowany termin złożenia rozprawy doktorskiej zgodny z IPB: </w:t>
            </w:r>
            <w:r w:rsidRPr="000D08D4">
              <w:rPr>
                <w:rFonts w:ascii="Calibri" w:hAnsi="Calibri"/>
                <w:sz w:val="20"/>
              </w:rPr>
              <w:t xml:space="preserve">………………… </w:t>
            </w:r>
            <w:r w:rsidRPr="000D08D4">
              <w:rPr>
                <w:rFonts w:ascii="Calibri" w:hAnsi="Calibri"/>
                <w:i/>
                <w:sz w:val="20"/>
              </w:rPr>
              <w:t>(dzień-miesiąc-rok)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r w:rsidRPr="000D08D4">
              <w:rPr>
                <w:rFonts w:ascii="Calibri" w:hAnsi="Calibri"/>
                <w:b/>
                <w:sz w:val="20"/>
                <w:szCs w:val="20"/>
              </w:rPr>
              <w:t>Ocena stopnia zaawansowania przygotowania rozprawy doktorskiej (w %):</w:t>
            </w:r>
            <w:r w:rsidRPr="000D08D4">
              <w:rPr>
                <w:rFonts w:ascii="Calibri" w:hAnsi="Calibri"/>
                <w:sz w:val="20"/>
                <w:szCs w:val="20"/>
              </w:rPr>
              <w:t xml:space="preserve"> …..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Ocena ryzyka terminowego złożenia rozprawy doktorskiej oraz planowane działania celem jego zminimalizowania </w:t>
            </w:r>
            <w:r w:rsidRPr="000D08D4">
              <w:rPr>
                <w:rFonts w:ascii="Calibri" w:hAnsi="Calibri"/>
                <w:sz w:val="20"/>
              </w:rPr>
              <w:t>(do 1000 znaków)</w:t>
            </w:r>
            <w:r w:rsidRPr="000D08D4">
              <w:rPr>
                <w:rFonts w:ascii="Calibri" w:hAnsi="Calibri"/>
                <w:b/>
                <w:sz w:val="20"/>
              </w:rPr>
              <w:t xml:space="preserve">: 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9A510F" w:rsidRPr="000D08D4" w:rsidRDefault="009A510F" w:rsidP="009A510F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UWAGI I KOMENTARZE </w:t>
            </w:r>
            <w:r w:rsidRPr="000D08D4">
              <w:rPr>
                <w:rFonts w:ascii="Calibri" w:hAnsi="Calibri"/>
                <w:sz w:val="20"/>
              </w:rPr>
              <w:t xml:space="preserve">(dodatkowe informacje i wyjaśnienia do treści sprawozdania; </w:t>
            </w:r>
            <w:proofErr w:type="gramStart"/>
            <w:r w:rsidRPr="000D08D4">
              <w:rPr>
                <w:rFonts w:ascii="Calibri" w:hAnsi="Calibri"/>
                <w:sz w:val="20"/>
              </w:rPr>
              <w:t>wypełnić jeśli</w:t>
            </w:r>
            <w:proofErr w:type="gramEnd"/>
            <w:r w:rsidRPr="000D08D4">
              <w:rPr>
                <w:rFonts w:ascii="Calibri" w:hAnsi="Calibri"/>
                <w:sz w:val="20"/>
              </w:rPr>
              <w:t xml:space="preserve"> dotyczy; do 1000 znaków)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9A510F" w:rsidRPr="000D08D4" w:rsidRDefault="009A510F" w:rsidP="009A510F">
      <w:pPr>
        <w:rPr>
          <w:rFonts w:ascii="Calibri" w:hAnsi="Calibri"/>
          <w:sz w:val="20"/>
        </w:rPr>
      </w:pPr>
    </w:p>
    <w:p w:rsidR="009A510F" w:rsidRPr="000D08D4" w:rsidRDefault="009A510F">
      <w:pPr>
        <w:rPr>
          <w:rFonts w:ascii="Calibri" w:hAnsi="Calibri"/>
          <w:sz w:val="20"/>
        </w:rPr>
      </w:pPr>
      <w:r w:rsidRPr="000D08D4">
        <w:rPr>
          <w:rFonts w:ascii="Calibri" w:hAnsi="Calibri"/>
          <w:sz w:val="20"/>
        </w:rPr>
        <w:br w:type="page"/>
      </w:r>
    </w:p>
    <w:p w:rsidR="009A510F" w:rsidRPr="000D08D4" w:rsidRDefault="009A510F" w:rsidP="009A510F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 xml:space="preserve">WYKAZ ZAŁĄCZNIKÓW </w:t>
            </w:r>
          </w:p>
        </w:tc>
      </w:tr>
      <w:tr w:rsidR="009A510F" w:rsidRPr="000D08D4" w:rsidTr="00425E2F">
        <w:tc>
          <w:tcPr>
            <w:tcW w:w="9781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1.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2.</w:t>
            </w:r>
          </w:p>
        </w:tc>
      </w:tr>
    </w:tbl>
    <w:p w:rsidR="009A510F" w:rsidRPr="000D08D4" w:rsidRDefault="009A510F" w:rsidP="009A510F">
      <w:pPr>
        <w:shd w:val="clear" w:color="auto" w:fill="FFFFFF"/>
        <w:spacing w:line="270" w:lineRule="atLeast"/>
        <w:rPr>
          <w:rFonts w:ascii="Calibri" w:hAnsi="Calibri"/>
          <w:sz w:val="20"/>
        </w:rPr>
      </w:pPr>
    </w:p>
    <w:p w:rsidR="009A510F" w:rsidRPr="000D08D4" w:rsidRDefault="009A510F" w:rsidP="009A510F">
      <w:pPr>
        <w:shd w:val="clear" w:color="auto" w:fill="FFFFFF"/>
        <w:spacing w:line="270" w:lineRule="atLeast"/>
        <w:rPr>
          <w:rFonts w:ascii="Calibri" w:hAnsi="Calibri" w:cs="Arial"/>
          <w:color w:val="000000"/>
        </w:rPr>
      </w:pPr>
    </w:p>
    <w:p w:rsidR="009A510F" w:rsidRPr="000D08D4" w:rsidRDefault="009A510F" w:rsidP="009A510F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0D08D4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9A510F" w:rsidRPr="000D08D4" w:rsidRDefault="009A510F" w:rsidP="009A510F">
      <w:pPr>
        <w:rPr>
          <w:rFonts w:ascii="Calibri" w:hAnsi="Calibri"/>
          <w:i/>
          <w:color w:val="000000"/>
        </w:rPr>
      </w:pPr>
      <w:r w:rsidRPr="000D08D4">
        <w:rPr>
          <w:rFonts w:ascii="Calibri" w:hAnsi="Calibri"/>
          <w:i/>
          <w:color w:val="000000"/>
        </w:rPr>
        <w:t>(data i podpis doktoranta)</w:t>
      </w:r>
    </w:p>
    <w:p w:rsidR="009A510F" w:rsidRPr="000D08D4" w:rsidRDefault="009A510F" w:rsidP="009A510F">
      <w:pPr>
        <w:rPr>
          <w:rFonts w:ascii="Calibri" w:hAnsi="Calibri"/>
          <w:color w:val="000000"/>
        </w:rPr>
      </w:pPr>
    </w:p>
    <w:p w:rsidR="009A510F" w:rsidRPr="000D08D4" w:rsidRDefault="009A510F" w:rsidP="009A510F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39"/>
      </w:tblGrid>
      <w:tr w:rsidR="009A510F" w:rsidRPr="000D08D4" w:rsidTr="00425E2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A510F" w:rsidRPr="000D08D4" w:rsidRDefault="009A510F" w:rsidP="00425E2F">
            <w:pPr>
              <w:pStyle w:val="Akapitzlist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0D08D4">
              <w:rPr>
                <w:b/>
                <w:sz w:val="20"/>
                <w:szCs w:val="20"/>
              </w:rPr>
              <w:t>OPINIE PROMOTORA</w:t>
            </w:r>
            <w:r w:rsidR="00AC130D" w:rsidRPr="000D08D4">
              <w:rPr>
                <w:b/>
                <w:sz w:val="20"/>
                <w:szCs w:val="20"/>
              </w:rPr>
              <w:t xml:space="preserve"> LUB</w:t>
            </w:r>
            <w:r w:rsidRPr="000D08D4">
              <w:rPr>
                <w:b/>
                <w:sz w:val="20"/>
                <w:szCs w:val="20"/>
              </w:rPr>
              <w:t xml:space="preserve"> PROMOTORÓW </w:t>
            </w:r>
            <w:r w:rsidR="00AC130D" w:rsidRPr="000D08D4">
              <w:rPr>
                <w:b/>
                <w:sz w:val="20"/>
                <w:szCs w:val="20"/>
              </w:rPr>
              <w:t>ALBO</w:t>
            </w:r>
            <w:r w:rsidRPr="000D08D4">
              <w:rPr>
                <w:b/>
                <w:sz w:val="20"/>
                <w:szCs w:val="20"/>
              </w:rPr>
              <w:t xml:space="preserve"> PROMOTORA I PROMOTORA POMOCNICZEGO</w:t>
            </w:r>
          </w:p>
        </w:tc>
      </w:tr>
      <w:tr w:rsidR="009A510F" w:rsidRPr="000D08D4" w:rsidTr="00425E2F">
        <w:tc>
          <w:tcPr>
            <w:tcW w:w="9639" w:type="dxa"/>
          </w:tcPr>
          <w:p w:rsidR="009A510F" w:rsidRPr="000D08D4" w:rsidRDefault="009A510F" w:rsidP="00425E2F">
            <w:pPr>
              <w:rPr>
                <w:b/>
                <w:sz w:val="20"/>
                <w:szCs w:val="20"/>
              </w:rPr>
            </w:pPr>
            <w:r w:rsidRPr="000D08D4">
              <w:rPr>
                <w:b/>
                <w:sz w:val="20"/>
                <w:szCs w:val="20"/>
              </w:rPr>
              <w:t>Opinia promotora:</w:t>
            </w:r>
          </w:p>
        </w:tc>
      </w:tr>
      <w:tr w:rsidR="009A510F" w:rsidRPr="000D08D4" w:rsidTr="00425E2F">
        <w:tc>
          <w:tcPr>
            <w:tcW w:w="9639" w:type="dxa"/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pPr>
              <w:rPr>
                <w:rFonts w:ascii="Calibri" w:hAnsi="Calibri"/>
                <w:color w:val="000000"/>
              </w:rPr>
            </w:pPr>
            <w:r w:rsidRPr="000D08D4">
              <w:rPr>
                <w:rFonts w:ascii="Calibri" w:hAnsi="Calibri"/>
                <w:color w:val="000000"/>
              </w:rPr>
              <w:t xml:space="preserve">       ……………………………………………………………..                </w:t>
            </w: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i/>
                <w:color w:val="000000"/>
              </w:rPr>
              <w:t xml:space="preserve">    </w:t>
            </w:r>
            <w:r w:rsidRPr="000D08D4">
              <w:rPr>
                <w:rFonts w:ascii="Calibri" w:hAnsi="Calibri"/>
                <w:i/>
                <w:color w:val="000000"/>
              </w:rPr>
              <w:tab/>
              <w:t xml:space="preserve">  (data i podpis promotora)                  </w:t>
            </w:r>
          </w:p>
        </w:tc>
      </w:tr>
      <w:tr w:rsidR="009A510F" w:rsidRPr="000D08D4" w:rsidTr="00425E2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0D08D4">
              <w:rPr>
                <w:rFonts w:ascii="Calibri" w:hAnsi="Calibri"/>
                <w:b/>
                <w:sz w:val="20"/>
              </w:rPr>
              <w:t>Opinia promotora/promotora pomocniczego*:</w:t>
            </w:r>
          </w:p>
        </w:tc>
      </w:tr>
      <w:tr w:rsidR="009A510F" w:rsidRPr="000D08D4" w:rsidTr="00425E2F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9A510F" w:rsidRPr="000D08D4" w:rsidRDefault="009A510F" w:rsidP="00425E2F">
            <w:r w:rsidRPr="000D08D4">
              <w:t xml:space="preserve">* </w:t>
            </w:r>
            <w:proofErr w:type="gramStart"/>
            <w:r w:rsidRPr="000D08D4">
              <w:t>wypełnić jeśli</w:t>
            </w:r>
            <w:proofErr w:type="gramEnd"/>
            <w:r w:rsidRPr="000D08D4">
              <w:t xml:space="preserve"> drugi promotor lub promotor pomocniczy zostali wyznaczeni; niepotrzebne skreślić</w:t>
            </w:r>
          </w:p>
          <w:p w:rsidR="009A510F" w:rsidRPr="000D08D4" w:rsidRDefault="009A510F" w:rsidP="00425E2F">
            <w:pPr>
              <w:rPr>
                <w:rFonts w:ascii="Calibri" w:hAnsi="Calibri"/>
                <w:color w:val="000000"/>
              </w:rPr>
            </w:pPr>
            <w:r w:rsidRPr="000D08D4">
              <w:rPr>
                <w:rFonts w:ascii="Calibri" w:hAnsi="Calibri"/>
                <w:color w:val="000000"/>
              </w:rPr>
              <w:t xml:space="preserve">     </w:t>
            </w:r>
          </w:p>
          <w:p w:rsidR="009A510F" w:rsidRPr="000D08D4" w:rsidRDefault="009A510F" w:rsidP="00425E2F">
            <w:pPr>
              <w:ind w:firstLine="708"/>
              <w:rPr>
                <w:rFonts w:ascii="Calibri" w:hAnsi="Calibri"/>
                <w:color w:val="000000"/>
              </w:rPr>
            </w:pPr>
            <w:r w:rsidRPr="000D08D4">
              <w:rPr>
                <w:rFonts w:ascii="Calibri" w:hAnsi="Calibri"/>
                <w:color w:val="000000"/>
              </w:rPr>
              <w:t xml:space="preserve">  ……………………………………………………………..                </w:t>
            </w:r>
          </w:p>
          <w:p w:rsidR="009A510F" w:rsidRPr="000D08D4" w:rsidRDefault="009A510F" w:rsidP="00425E2F">
            <w:pPr>
              <w:rPr>
                <w:rFonts w:ascii="Calibri" w:hAnsi="Calibri"/>
                <w:color w:val="000000"/>
              </w:rPr>
            </w:pPr>
            <w:r w:rsidRPr="000D08D4">
              <w:rPr>
                <w:rFonts w:ascii="Calibri" w:hAnsi="Calibri"/>
                <w:i/>
                <w:color w:val="000000"/>
              </w:rPr>
              <w:t xml:space="preserve">  (data i podpis promotora lub promotora pomocniczego)                  </w:t>
            </w:r>
          </w:p>
        </w:tc>
      </w:tr>
    </w:tbl>
    <w:p w:rsidR="009A510F" w:rsidRPr="000D08D4" w:rsidRDefault="009A510F" w:rsidP="009A510F">
      <w:pPr>
        <w:rPr>
          <w:rFonts w:ascii="Calibri" w:hAnsi="Calibri"/>
          <w:i/>
          <w:color w:val="000000"/>
        </w:rPr>
      </w:pPr>
    </w:p>
    <w:p w:rsidR="009A510F" w:rsidRPr="000D08D4" w:rsidRDefault="009A510F" w:rsidP="009A510F"/>
    <w:p w:rsidR="009A510F" w:rsidRPr="000D08D4" w:rsidRDefault="009A510F" w:rsidP="009A510F">
      <w:r w:rsidRPr="000D08D4">
        <w:t>Wpłynęło do Biura Międzynarodowej Środowiskowej Szkoły Doktorskiej i Centrum Studiów Polarnych:</w:t>
      </w:r>
    </w:p>
    <w:p w:rsidR="009A510F" w:rsidRPr="000D08D4" w:rsidRDefault="009A510F" w:rsidP="009A510F"/>
    <w:p w:rsidR="009A510F" w:rsidRPr="000D08D4" w:rsidRDefault="009A510F" w:rsidP="009A510F">
      <w:pPr>
        <w:rPr>
          <w:rFonts w:ascii="Calibri" w:hAnsi="Calibri"/>
          <w:color w:val="000000"/>
        </w:rPr>
      </w:pPr>
      <w:r w:rsidRPr="000D08D4">
        <w:rPr>
          <w:rFonts w:ascii="Calibri" w:hAnsi="Calibri"/>
          <w:color w:val="000000"/>
        </w:rPr>
        <w:t xml:space="preserve">       ……………………………………………               </w:t>
      </w:r>
    </w:p>
    <w:p w:rsidR="009A510F" w:rsidRPr="007F5558" w:rsidRDefault="009A510F" w:rsidP="009A510F">
      <w:r w:rsidRPr="000D08D4">
        <w:rPr>
          <w:rFonts w:ascii="Calibri" w:hAnsi="Calibri"/>
          <w:i/>
          <w:color w:val="000000"/>
        </w:rPr>
        <w:t xml:space="preserve">      (data i podpis dziekana MŚSD)</w:t>
      </w:r>
      <w:r w:rsidRPr="00B90A60">
        <w:rPr>
          <w:rFonts w:ascii="Calibri" w:hAnsi="Calibri"/>
          <w:i/>
          <w:color w:val="000000"/>
        </w:rPr>
        <w:t xml:space="preserve">                  </w:t>
      </w:r>
      <w:r>
        <w:t xml:space="preserve"> </w:t>
      </w:r>
    </w:p>
    <w:p w:rsidR="009A510F" w:rsidRDefault="009A510F" w:rsidP="009A510F">
      <w:pPr>
        <w:rPr>
          <w:rFonts w:cstheme="minorHAnsi"/>
        </w:rPr>
      </w:pPr>
    </w:p>
    <w:p w:rsidR="00D93AFC" w:rsidRDefault="00D93AFC"/>
    <w:sectPr w:rsidR="00D93A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U2NrQwMTMwMzNR0lEKTi0uzszPAymwqAUA4fA58ywAAAA="/>
  </w:docVars>
  <w:rsids>
    <w:rsidRoot w:val="009A510F"/>
    <w:rsid w:val="000D08D4"/>
    <w:rsid w:val="001A263D"/>
    <w:rsid w:val="0025252E"/>
    <w:rsid w:val="00265DE2"/>
    <w:rsid w:val="0028652B"/>
    <w:rsid w:val="003A349A"/>
    <w:rsid w:val="005010CA"/>
    <w:rsid w:val="005414A6"/>
    <w:rsid w:val="005F3AE0"/>
    <w:rsid w:val="006C333B"/>
    <w:rsid w:val="00790CFE"/>
    <w:rsid w:val="0082364E"/>
    <w:rsid w:val="009A510F"/>
    <w:rsid w:val="00AC130D"/>
    <w:rsid w:val="00B76BA0"/>
    <w:rsid w:val="00BE5FC9"/>
    <w:rsid w:val="00D13D32"/>
    <w:rsid w:val="00D93AFC"/>
    <w:rsid w:val="00DE3B57"/>
    <w:rsid w:val="00DE5336"/>
    <w:rsid w:val="00F257E2"/>
    <w:rsid w:val="00F74F59"/>
    <w:rsid w:val="00F8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A7EEDF-4C5F-42E8-9084-50EADF358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510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510F"/>
    <w:pPr>
      <w:ind w:left="720"/>
      <w:contextualSpacing/>
    </w:pPr>
  </w:style>
  <w:style w:type="paragraph" w:customStyle="1" w:styleId="Default">
    <w:name w:val="Default"/>
    <w:rsid w:val="00F74F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D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2</Words>
  <Characters>4670</Characters>
  <Application>Microsoft Office Word</Application>
  <DocSecurity>0</DocSecurity>
  <Lines>126</Lines>
  <Paragraphs>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Konto Microsoft</cp:lastModifiedBy>
  <cp:revision>3</cp:revision>
  <dcterms:created xsi:type="dcterms:W3CDTF">2023-02-15T14:44:00Z</dcterms:created>
  <dcterms:modified xsi:type="dcterms:W3CDTF">2023-02-15T14:44:00Z</dcterms:modified>
</cp:coreProperties>
</file>